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D5734" w14:textId="6888C330" w:rsidR="00A55A30" w:rsidRPr="00D84F1B" w:rsidRDefault="00DC4BBF" w:rsidP="00D84F1B">
      <w:pPr>
        <w:pStyle w:val="Heading1"/>
        <w:spacing w:before="240" w:line="600" w:lineRule="auto"/>
      </w:pPr>
      <w:r w:rsidRPr="00D84F1B">
        <w:t>PE Specialist subject level audit</w:t>
      </w:r>
    </w:p>
    <w:p w14:paraId="541E43DF" w14:textId="58C0C4A0" w:rsidR="00DC4BBF" w:rsidRPr="00DC4BBF" w:rsidRDefault="00DC4BBF" w:rsidP="00DC4BBF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lease identify your </w:t>
      </w:r>
      <w:r>
        <w:rPr>
          <w:rFonts w:ascii="Arial" w:hAnsi="Arial" w:cs="Arial"/>
          <w:b/>
          <w:bCs/>
          <w:szCs w:val="24"/>
        </w:rPr>
        <w:t xml:space="preserve">experience </w:t>
      </w:r>
      <w:r>
        <w:rPr>
          <w:rFonts w:ascii="Arial" w:hAnsi="Arial" w:cs="Arial"/>
          <w:szCs w:val="24"/>
        </w:rPr>
        <w:t xml:space="preserve">in the following Physical Education and School Sport Activities, don’t worry if there are any gaps, this information is going to help you over the coming year. Consider </w:t>
      </w:r>
      <w:r>
        <w:rPr>
          <w:rFonts w:ascii="Arial" w:hAnsi="Arial" w:cs="Arial"/>
          <w:b/>
          <w:bCs/>
          <w:szCs w:val="24"/>
        </w:rPr>
        <w:t xml:space="preserve">NGB </w:t>
      </w:r>
      <w:r>
        <w:rPr>
          <w:rFonts w:ascii="Arial" w:hAnsi="Arial" w:cs="Arial"/>
          <w:szCs w:val="24"/>
        </w:rPr>
        <w:t xml:space="preserve">awards or </w:t>
      </w:r>
      <w:r>
        <w:rPr>
          <w:rFonts w:ascii="Arial" w:hAnsi="Arial" w:cs="Arial"/>
          <w:b/>
          <w:bCs/>
          <w:szCs w:val="24"/>
        </w:rPr>
        <w:t xml:space="preserve">Qualifications, </w:t>
      </w:r>
      <w:proofErr w:type="spellStart"/>
      <w:proofErr w:type="gramStart"/>
      <w:r>
        <w:rPr>
          <w:rFonts w:ascii="Arial" w:hAnsi="Arial" w:cs="Arial"/>
          <w:szCs w:val="24"/>
        </w:rPr>
        <w:t>your</w:t>
      </w:r>
      <w:proofErr w:type="spellEnd"/>
      <w:proofErr w:type="gramEnd"/>
      <w:r>
        <w:rPr>
          <w:rFonts w:ascii="Arial" w:hAnsi="Arial" w:cs="Arial"/>
          <w:szCs w:val="24"/>
        </w:rPr>
        <w:t xml:space="preserve"> playing or </w:t>
      </w:r>
      <w:r w:rsidRPr="00DC4BBF">
        <w:rPr>
          <w:rFonts w:ascii="Arial" w:hAnsi="Arial" w:cs="Arial"/>
          <w:b/>
          <w:bCs/>
          <w:szCs w:val="24"/>
        </w:rPr>
        <w:t>own</w:t>
      </w:r>
      <w:r>
        <w:rPr>
          <w:rFonts w:ascii="Arial" w:hAnsi="Arial" w:cs="Arial"/>
          <w:szCs w:val="24"/>
        </w:rPr>
        <w:t xml:space="preserve"> </w:t>
      </w:r>
      <w:r w:rsidRPr="00DC4BBF">
        <w:rPr>
          <w:rFonts w:ascii="Arial" w:hAnsi="Arial" w:cs="Arial"/>
          <w:b/>
          <w:bCs/>
          <w:szCs w:val="24"/>
        </w:rPr>
        <w:t>participation</w:t>
      </w:r>
      <w:r>
        <w:rPr>
          <w:rFonts w:ascii="Arial" w:hAnsi="Arial" w:cs="Arial"/>
          <w:szCs w:val="24"/>
        </w:rPr>
        <w:t xml:space="preserve">, </w:t>
      </w:r>
      <w:r>
        <w:rPr>
          <w:rFonts w:ascii="Arial" w:hAnsi="Arial" w:cs="Arial"/>
          <w:b/>
          <w:bCs/>
          <w:szCs w:val="24"/>
        </w:rPr>
        <w:t>teaching</w:t>
      </w:r>
      <w:r w:rsidR="00BF473E">
        <w:rPr>
          <w:rFonts w:ascii="Arial" w:hAnsi="Arial" w:cs="Arial"/>
          <w:b/>
          <w:bCs/>
          <w:szCs w:val="24"/>
        </w:rPr>
        <w:t xml:space="preserve"> </w:t>
      </w:r>
      <w:r w:rsidR="00BF473E" w:rsidRPr="00BF473E">
        <w:rPr>
          <w:rFonts w:ascii="Arial" w:hAnsi="Arial" w:cs="Arial"/>
          <w:szCs w:val="24"/>
        </w:rPr>
        <w:t>or</w:t>
      </w:r>
      <w:r>
        <w:rPr>
          <w:rFonts w:ascii="Arial" w:hAnsi="Arial" w:cs="Arial"/>
          <w:b/>
          <w:bCs/>
          <w:szCs w:val="24"/>
        </w:rPr>
        <w:t xml:space="preserve"> assisting</w:t>
      </w:r>
      <w:r w:rsidR="00BF473E">
        <w:rPr>
          <w:rFonts w:ascii="Arial" w:hAnsi="Arial" w:cs="Arial"/>
          <w:b/>
          <w:bCs/>
          <w:szCs w:val="24"/>
        </w:rPr>
        <w:t xml:space="preserve"> </w:t>
      </w:r>
      <w:r w:rsidR="00BF473E" w:rsidRPr="00BF473E">
        <w:rPr>
          <w:rFonts w:ascii="Arial" w:hAnsi="Arial" w:cs="Arial"/>
          <w:szCs w:val="24"/>
        </w:rPr>
        <w:t>teaching</w:t>
      </w:r>
      <w:r w:rsidR="00BF473E">
        <w:rPr>
          <w:rFonts w:ascii="Arial" w:hAnsi="Arial" w:cs="Arial"/>
          <w:szCs w:val="24"/>
        </w:rPr>
        <w:t xml:space="preserve"> schools or as a sports </w:t>
      </w:r>
      <w:r w:rsidR="00BF473E" w:rsidRPr="00BF473E">
        <w:rPr>
          <w:rFonts w:ascii="Arial" w:hAnsi="Arial" w:cs="Arial"/>
          <w:b/>
          <w:bCs/>
          <w:szCs w:val="24"/>
        </w:rPr>
        <w:t>coach</w:t>
      </w:r>
      <w:r w:rsidR="00BF473E">
        <w:rPr>
          <w:rFonts w:ascii="Arial" w:hAnsi="Arial" w:cs="Arial"/>
          <w:szCs w:val="24"/>
        </w:rPr>
        <w:t xml:space="preserve">, </w:t>
      </w:r>
      <w:r w:rsidR="00BF473E" w:rsidRPr="00BF473E">
        <w:rPr>
          <w:rFonts w:ascii="Arial" w:hAnsi="Arial" w:cs="Arial"/>
          <w:szCs w:val="24"/>
        </w:rPr>
        <w:t xml:space="preserve">any </w:t>
      </w:r>
      <w:r w:rsidR="00BF473E">
        <w:rPr>
          <w:rFonts w:ascii="Arial" w:hAnsi="Arial" w:cs="Arial"/>
          <w:szCs w:val="24"/>
        </w:rPr>
        <w:t xml:space="preserve">informal </w:t>
      </w:r>
      <w:r w:rsidR="00BF473E">
        <w:rPr>
          <w:rFonts w:ascii="Arial" w:hAnsi="Arial" w:cs="Arial"/>
          <w:b/>
          <w:bCs/>
          <w:szCs w:val="24"/>
        </w:rPr>
        <w:t xml:space="preserve">workshop, insets </w:t>
      </w:r>
      <w:r w:rsidR="00BF473E" w:rsidRPr="00CE1D40">
        <w:rPr>
          <w:rFonts w:ascii="Arial" w:hAnsi="Arial" w:cs="Arial"/>
          <w:szCs w:val="24"/>
        </w:rPr>
        <w:t>or</w:t>
      </w:r>
      <w:r w:rsidR="00BF473E">
        <w:rPr>
          <w:rFonts w:ascii="Arial" w:hAnsi="Arial" w:cs="Arial"/>
          <w:b/>
          <w:bCs/>
          <w:szCs w:val="24"/>
        </w:rPr>
        <w:t xml:space="preserve"> training</w:t>
      </w:r>
      <w:r w:rsidR="00BF473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3"/>
        <w:gridCol w:w="4152"/>
        <w:gridCol w:w="3341"/>
      </w:tblGrid>
      <w:tr w:rsidR="009B1AD2" w:rsidRPr="00CE1D40" w14:paraId="77E9408F" w14:textId="77777777" w:rsidTr="007977E1">
        <w:trPr>
          <w:tblHeader/>
        </w:trPr>
        <w:tc>
          <w:tcPr>
            <w:tcW w:w="2948" w:type="dxa"/>
          </w:tcPr>
          <w:p w14:paraId="35DD1F9A" w14:textId="77777777" w:rsidR="00CE1D40" w:rsidRPr="00CE1D40" w:rsidRDefault="00CE1D40" w:rsidP="008A037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233" w:type="dxa"/>
            <w:vAlign w:val="center"/>
          </w:tcPr>
          <w:p w14:paraId="411A1BB4" w14:textId="02A46948" w:rsidR="00CE1D40" w:rsidRPr="00CE1D40" w:rsidRDefault="00CE1D40" w:rsidP="007977E1">
            <w:pPr>
              <w:jc w:val="center"/>
              <w:rPr>
                <w:rFonts w:ascii="Arial" w:hAnsi="Arial" w:cs="Arial"/>
                <w:szCs w:val="24"/>
              </w:rPr>
            </w:pPr>
            <w:r w:rsidRPr="00CE1D40">
              <w:rPr>
                <w:rFonts w:ascii="Arial" w:hAnsi="Arial" w:cs="Arial"/>
                <w:szCs w:val="24"/>
              </w:rPr>
              <w:t>Your experience</w:t>
            </w:r>
          </w:p>
        </w:tc>
        <w:tc>
          <w:tcPr>
            <w:tcW w:w="3402" w:type="dxa"/>
            <w:vAlign w:val="center"/>
          </w:tcPr>
          <w:p w14:paraId="7F1230DB" w14:textId="24449466" w:rsidR="00CE1D40" w:rsidRPr="00CE1D40" w:rsidRDefault="00CE1D40" w:rsidP="007977E1">
            <w:pPr>
              <w:jc w:val="center"/>
              <w:rPr>
                <w:rFonts w:ascii="Arial" w:hAnsi="Arial" w:cs="Arial"/>
                <w:szCs w:val="24"/>
              </w:rPr>
            </w:pPr>
            <w:r w:rsidRPr="00CE1D40">
              <w:rPr>
                <w:rFonts w:ascii="Arial" w:hAnsi="Arial" w:cs="Arial"/>
                <w:szCs w:val="24"/>
              </w:rPr>
              <w:t>On a scale of 1-10 (1 being not at all confident &amp; 10 being confident) How would you feel if you were asked to teach this activity?</w:t>
            </w:r>
          </w:p>
        </w:tc>
      </w:tr>
      <w:tr w:rsidR="009B1AD2" w:rsidRPr="00CE1D40" w14:paraId="7A5922EC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4A5EA9A8" w14:textId="24FB9D93" w:rsidR="00CE1D40" w:rsidRPr="008A0370" w:rsidRDefault="00CE1D40" w:rsidP="008A0370">
            <w:pPr>
              <w:spacing w:after="60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Physical Literacy</w:t>
            </w:r>
          </w:p>
        </w:tc>
        <w:tc>
          <w:tcPr>
            <w:tcW w:w="4233" w:type="dxa"/>
          </w:tcPr>
          <w:p w14:paraId="677923B2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2C9F67AD" w14:textId="21A58F5A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1315DBF7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489DB816" w14:textId="027BD8AC" w:rsidR="00CE1D40" w:rsidRPr="008A0370" w:rsidRDefault="00CE1D40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Fundamental Movement Skills</w:t>
            </w:r>
          </w:p>
        </w:tc>
        <w:tc>
          <w:tcPr>
            <w:tcW w:w="4233" w:type="dxa"/>
          </w:tcPr>
          <w:p w14:paraId="20A98BA8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65AC03AC" w14:textId="2D5B3FC1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7700DB5F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48A45D95" w14:textId="54982575" w:rsidR="00CE1D40" w:rsidRPr="008A0370" w:rsidRDefault="00CE1D40" w:rsidP="008A0370">
            <w:pPr>
              <w:spacing w:after="36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Playground activities</w:t>
            </w:r>
          </w:p>
        </w:tc>
        <w:tc>
          <w:tcPr>
            <w:tcW w:w="4233" w:type="dxa"/>
          </w:tcPr>
          <w:p w14:paraId="21469D34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64A70893" w14:textId="235F7CE2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2AA76AF5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76ECC1E5" w14:textId="73C460EF" w:rsidR="00CE1D40" w:rsidRPr="008A0370" w:rsidRDefault="00CE1D40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Physical Activities/Lifestyle Activities/Fitness</w:t>
            </w:r>
          </w:p>
        </w:tc>
        <w:tc>
          <w:tcPr>
            <w:tcW w:w="4233" w:type="dxa"/>
          </w:tcPr>
          <w:p w14:paraId="66A8789F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73D76E17" w14:textId="2D09A916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2ECF6EEC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73BF038E" w14:textId="0F0C531A" w:rsidR="00CE1D40" w:rsidRPr="008A0370" w:rsidRDefault="00CE1D40" w:rsidP="008A0370">
            <w:pPr>
              <w:spacing w:after="24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Cross Curricular Themes</w:t>
            </w:r>
          </w:p>
        </w:tc>
        <w:tc>
          <w:tcPr>
            <w:tcW w:w="4233" w:type="dxa"/>
          </w:tcPr>
          <w:p w14:paraId="6FBD4BAE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01F85487" w14:textId="68285E7A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5674CEC3" w14:textId="77777777" w:rsidTr="00D84F1B">
        <w:trPr>
          <w:trHeight w:val="1134"/>
        </w:trPr>
        <w:tc>
          <w:tcPr>
            <w:tcW w:w="2948" w:type="dxa"/>
            <w:shd w:val="clear" w:color="auto" w:fill="FBD9F4"/>
          </w:tcPr>
          <w:p w14:paraId="66DF3032" w14:textId="6D9D681C" w:rsidR="00CE1D40" w:rsidRPr="008A0370" w:rsidRDefault="00CE1D40" w:rsidP="008A0370">
            <w:pPr>
              <w:spacing w:after="48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Teaching Games for Understanding</w:t>
            </w:r>
          </w:p>
        </w:tc>
        <w:tc>
          <w:tcPr>
            <w:tcW w:w="4233" w:type="dxa"/>
          </w:tcPr>
          <w:p w14:paraId="51F58BD7" w14:textId="77777777" w:rsid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  <w:p w14:paraId="323CEB01" w14:textId="16DDB1AA" w:rsidR="00D84F1B" w:rsidRPr="00CE1D40" w:rsidRDefault="00D84F1B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1B48E48E" w14:textId="4C0D387D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2538861B" w14:textId="77777777" w:rsidTr="00D84F1B">
        <w:trPr>
          <w:trHeight w:val="1134"/>
        </w:trPr>
        <w:tc>
          <w:tcPr>
            <w:tcW w:w="2948" w:type="dxa"/>
            <w:shd w:val="clear" w:color="auto" w:fill="DEEAF6" w:themeFill="accent5" w:themeFillTint="33"/>
          </w:tcPr>
          <w:p w14:paraId="6BE55A1F" w14:textId="77777777" w:rsidR="009B1AD2" w:rsidRPr="008A0370" w:rsidRDefault="009B1AD2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 xml:space="preserve">Games: </w:t>
            </w:r>
          </w:p>
          <w:p w14:paraId="31822B3F" w14:textId="77777777" w:rsidR="009B1AD2" w:rsidRPr="008A0370" w:rsidRDefault="009B1AD2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(Rugby/Hockey/Football</w:t>
            </w:r>
          </w:p>
          <w:p w14:paraId="5A2CEB00" w14:textId="15712AC3" w:rsidR="00CE1D40" w:rsidRPr="008A0370" w:rsidRDefault="009B1AD2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/Basketball/other</w:t>
            </w:r>
          </w:p>
        </w:tc>
        <w:tc>
          <w:tcPr>
            <w:tcW w:w="4233" w:type="dxa"/>
          </w:tcPr>
          <w:p w14:paraId="1952AB68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084048E1" w14:textId="661045CD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7569BDB0" w14:textId="77777777" w:rsidTr="00D84F1B">
        <w:trPr>
          <w:trHeight w:val="1134"/>
        </w:trPr>
        <w:tc>
          <w:tcPr>
            <w:tcW w:w="2948" w:type="dxa"/>
            <w:shd w:val="clear" w:color="auto" w:fill="DEEAF6" w:themeFill="accent5" w:themeFillTint="33"/>
          </w:tcPr>
          <w:p w14:paraId="06945AD6" w14:textId="40919AFB" w:rsidR="00CE1D40" w:rsidRPr="008A0370" w:rsidRDefault="009B1AD2" w:rsidP="008A0370">
            <w:pPr>
              <w:spacing w:before="480" w:after="48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Dance</w:t>
            </w:r>
          </w:p>
        </w:tc>
        <w:tc>
          <w:tcPr>
            <w:tcW w:w="4233" w:type="dxa"/>
          </w:tcPr>
          <w:p w14:paraId="28AD82E1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046D6FE1" w14:textId="138677C5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20419CF5" w14:textId="77777777" w:rsidTr="00D84F1B">
        <w:trPr>
          <w:trHeight w:val="1134"/>
        </w:trPr>
        <w:tc>
          <w:tcPr>
            <w:tcW w:w="2948" w:type="dxa"/>
            <w:shd w:val="clear" w:color="auto" w:fill="DEEAF6" w:themeFill="accent5" w:themeFillTint="33"/>
          </w:tcPr>
          <w:p w14:paraId="26497E58" w14:textId="3B375BE2" w:rsidR="00CE1D40" w:rsidRPr="008A0370" w:rsidRDefault="009B1AD2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 xml:space="preserve">Gymnastics – </w:t>
            </w:r>
            <w:proofErr w:type="spellStart"/>
            <w:r w:rsidRPr="008A0370">
              <w:rPr>
                <w:rFonts w:ascii="Arial" w:hAnsi="Arial" w:cs="Arial"/>
                <w:b/>
                <w:bCs/>
                <w:szCs w:val="24"/>
              </w:rPr>
              <w:t>Aparatus</w:t>
            </w:r>
            <w:proofErr w:type="spellEnd"/>
            <w:r w:rsidRPr="008A0370">
              <w:rPr>
                <w:rFonts w:ascii="Arial" w:hAnsi="Arial" w:cs="Arial"/>
                <w:b/>
                <w:bCs/>
                <w:szCs w:val="24"/>
              </w:rPr>
              <w:t>/Parkour/ Cheerleading/other</w:t>
            </w:r>
          </w:p>
        </w:tc>
        <w:tc>
          <w:tcPr>
            <w:tcW w:w="4233" w:type="dxa"/>
          </w:tcPr>
          <w:p w14:paraId="6A5BAEDC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6C80B235" w14:textId="2382C210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306C5315" w14:textId="77777777" w:rsidTr="00D84F1B">
        <w:trPr>
          <w:trHeight w:val="1134"/>
        </w:trPr>
        <w:tc>
          <w:tcPr>
            <w:tcW w:w="2948" w:type="dxa"/>
            <w:shd w:val="clear" w:color="auto" w:fill="DEEAF6" w:themeFill="accent5" w:themeFillTint="33"/>
          </w:tcPr>
          <w:p w14:paraId="4273AB78" w14:textId="1AAE8574" w:rsidR="00CE1D40" w:rsidRPr="008A0370" w:rsidRDefault="009B1AD2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lastRenderedPageBreak/>
              <w:t>Striking &amp; Fielding Games (Rounders, Baseball, softball, cricket</w:t>
            </w:r>
            <w:r w:rsidR="006D66FB" w:rsidRPr="008A0370">
              <w:rPr>
                <w:rFonts w:ascii="Arial" w:hAnsi="Arial" w:cs="Arial"/>
                <w:b/>
                <w:bCs/>
                <w:szCs w:val="24"/>
              </w:rPr>
              <w:t>, other)</w:t>
            </w:r>
          </w:p>
        </w:tc>
        <w:tc>
          <w:tcPr>
            <w:tcW w:w="4233" w:type="dxa"/>
          </w:tcPr>
          <w:p w14:paraId="4EE70BBD" w14:textId="77777777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6A85F747" w14:textId="5A501FF6" w:rsidR="00CE1D40" w:rsidRPr="00CE1D40" w:rsidRDefault="00CE1D40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7B4E1A9B" w14:textId="77777777" w:rsidTr="007977E1">
        <w:trPr>
          <w:trHeight w:val="1134"/>
        </w:trPr>
        <w:tc>
          <w:tcPr>
            <w:tcW w:w="2948" w:type="dxa"/>
            <w:shd w:val="clear" w:color="auto" w:fill="DEEAF6" w:themeFill="accent5" w:themeFillTint="33"/>
          </w:tcPr>
          <w:p w14:paraId="00755CE4" w14:textId="77F8CA0F" w:rsidR="009B1AD2" w:rsidRPr="008A0370" w:rsidRDefault="006D66FB" w:rsidP="008A0370">
            <w:pPr>
              <w:spacing w:after="960"/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Athletics</w:t>
            </w:r>
          </w:p>
        </w:tc>
        <w:tc>
          <w:tcPr>
            <w:tcW w:w="4233" w:type="dxa"/>
          </w:tcPr>
          <w:p w14:paraId="31793BEB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12FC7CD8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3EDD5B94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348DFC1F" w14:textId="713DD983" w:rsidR="009B1AD2" w:rsidRPr="008A0370" w:rsidRDefault="006D66FB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Net/wall Games (Tennis, Squash, Handball, Badminton, other)</w:t>
            </w:r>
          </w:p>
        </w:tc>
        <w:tc>
          <w:tcPr>
            <w:tcW w:w="4233" w:type="dxa"/>
          </w:tcPr>
          <w:p w14:paraId="460DFB24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216871AA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351F2F3B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6ECE055D" w14:textId="130DA5FA" w:rsidR="009B1AD2" w:rsidRPr="008A0370" w:rsidRDefault="006D66FB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Outdoor and Adventurous Activities</w:t>
            </w:r>
          </w:p>
        </w:tc>
        <w:tc>
          <w:tcPr>
            <w:tcW w:w="4233" w:type="dxa"/>
          </w:tcPr>
          <w:p w14:paraId="70B0BB11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470565CC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7DFADFAB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07A4A52F" w14:textId="07FAD447" w:rsidR="009B1AD2" w:rsidRPr="008A0370" w:rsidRDefault="00D2712C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Outdoor and Adventure Activities</w:t>
            </w:r>
          </w:p>
        </w:tc>
        <w:tc>
          <w:tcPr>
            <w:tcW w:w="4233" w:type="dxa"/>
          </w:tcPr>
          <w:p w14:paraId="5261AA01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07C3CF78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9B1AD2" w:rsidRPr="00CE1D40" w14:paraId="2383232F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607638E3" w14:textId="0FD6CFF6" w:rsidR="009B1AD2" w:rsidRPr="008A0370" w:rsidRDefault="00D2712C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Inclusive Physical Activities (boccia, wheelchair sports, seated sports, other)</w:t>
            </w:r>
          </w:p>
        </w:tc>
        <w:tc>
          <w:tcPr>
            <w:tcW w:w="4233" w:type="dxa"/>
          </w:tcPr>
          <w:p w14:paraId="32713DCC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3D5C9313" w14:textId="77777777" w:rsidR="009B1AD2" w:rsidRPr="00CE1D40" w:rsidRDefault="009B1AD2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D2712C" w:rsidRPr="00CE1D40" w14:paraId="7469E235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06E47DA6" w14:textId="34BD6880" w:rsidR="00D2712C" w:rsidRPr="008A0370" w:rsidRDefault="00D2712C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>Swimming/Aquatics</w:t>
            </w:r>
          </w:p>
        </w:tc>
        <w:tc>
          <w:tcPr>
            <w:tcW w:w="4233" w:type="dxa"/>
          </w:tcPr>
          <w:p w14:paraId="06B50E64" w14:textId="77777777" w:rsidR="00D2712C" w:rsidRPr="00CE1D40" w:rsidRDefault="00D2712C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6AF5D7EF" w14:textId="77777777" w:rsidR="00D2712C" w:rsidRPr="00CE1D40" w:rsidRDefault="00D2712C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D2712C" w:rsidRPr="00CE1D40" w14:paraId="421E46EC" w14:textId="77777777" w:rsidTr="007977E1">
        <w:trPr>
          <w:trHeight w:val="1134"/>
        </w:trPr>
        <w:tc>
          <w:tcPr>
            <w:tcW w:w="2948" w:type="dxa"/>
            <w:shd w:val="clear" w:color="auto" w:fill="FFF2CC" w:themeFill="accent4" w:themeFillTint="33"/>
          </w:tcPr>
          <w:p w14:paraId="6203D6F7" w14:textId="08897950" w:rsidR="00D2712C" w:rsidRPr="008A0370" w:rsidRDefault="00D2712C" w:rsidP="008A0370">
            <w:pPr>
              <w:rPr>
                <w:rFonts w:ascii="Arial" w:hAnsi="Arial" w:cs="Arial"/>
                <w:b/>
                <w:bCs/>
                <w:szCs w:val="24"/>
              </w:rPr>
            </w:pPr>
            <w:r w:rsidRPr="008A0370">
              <w:rPr>
                <w:rFonts w:ascii="Arial" w:hAnsi="Arial" w:cs="Arial"/>
                <w:b/>
                <w:bCs/>
                <w:szCs w:val="24"/>
              </w:rPr>
              <w:t xml:space="preserve">OTHER PHYSICAL ACTIVITIES, </w:t>
            </w:r>
            <w:proofErr w:type="gramStart"/>
            <w:r w:rsidRPr="008A0370">
              <w:rPr>
                <w:rFonts w:ascii="Arial" w:hAnsi="Arial" w:cs="Arial"/>
                <w:b/>
                <w:bCs/>
                <w:szCs w:val="24"/>
              </w:rPr>
              <w:t>SPORTS</w:t>
            </w:r>
            <w:proofErr w:type="gramEnd"/>
            <w:r w:rsidRPr="008A0370">
              <w:rPr>
                <w:rFonts w:ascii="Arial" w:hAnsi="Arial" w:cs="Arial"/>
                <w:b/>
                <w:bCs/>
                <w:szCs w:val="24"/>
              </w:rPr>
              <w:t xml:space="preserve"> OR CURRICULUM MODELS</w:t>
            </w:r>
          </w:p>
        </w:tc>
        <w:tc>
          <w:tcPr>
            <w:tcW w:w="4233" w:type="dxa"/>
          </w:tcPr>
          <w:p w14:paraId="485AAD1A" w14:textId="77777777" w:rsidR="00D2712C" w:rsidRPr="00CE1D40" w:rsidRDefault="00D2712C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402" w:type="dxa"/>
          </w:tcPr>
          <w:p w14:paraId="59AFA373" w14:textId="77777777" w:rsidR="00D2712C" w:rsidRPr="00CE1D40" w:rsidRDefault="00D2712C" w:rsidP="00DC4BBF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</w:tbl>
    <w:p w14:paraId="357A7677" w14:textId="77777777" w:rsidR="00DC4BBF" w:rsidRDefault="00DC4BBF" w:rsidP="00DC4BBF">
      <w:pPr>
        <w:jc w:val="center"/>
      </w:pPr>
    </w:p>
    <w:sectPr w:rsidR="00DC4BBF" w:rsidSect="008A037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zI1MjMyMLQ0NjFT0lEKTi0uzszPAykwrAUAjaC8viwAAAA="/>
  </w:docVars>
  <w:rsids>
    <w:rsidRoot w:val="00DC4BBF"/>
    <w:rsid w:val="000A55E1"/>
    <w:rsid w:val="0016186A"/>
    <w:rsid w:val="002614B1"/>
    <w:rsid w:val="00273F71"/>
    <w:rsid w:val="00322C16"/>
    <w:rsid w:val="00604D65"/>
    <w:rsid w:val="006370E7"/>
    <w:rsid w:val="006D66FB"/>
    <w:rsid w:val="006E281A"/>
    <w:rsid w:val="00736207"/>
    <w:rsid w:val="007977E1"/>
    <w:rsid w:val="00840269"/>
    <w:rsid w:val="008A0370"/>
    <w:rsid w:val="008A188B"/>
    <w:rsid w:val="008B2BE8"/>
    <w:rsid w:val="008B33FD"/>
    <w:rsid w:val="00920F9C"/>
    <w:rsid w:val="009375EF"/>
    <w:rsid w:val="009B1AD2"/>
    <w:rsid w:val="00A020C1"/>
    <w:rsid w:val="00A55A30"/>
    <w:rsid w:val="00A907A4"/>
    <w:rsid w:val="00AC50D5"/>
    <w:rsid w:val="00BD184C"/>
    <w:rsid w:val="00BF473E"/>
    <w:rsid w:val="00C47252"/>
    <w:rsid w:val="00C77666"/>
    <w:rsid w:val="00C96DC1"/>
    <w:rsid w:val="00CD7A2F"/>
    <w:rsid w:val="00CE1D40"/>
    <w:rsid w:val="00CF5AE6"/>
    <w:rsid w:val="00D2712C"/>
    <w:rsid w:val="00D84F1B"/>
    <w:rsid w:val="00DC4BBF"/>
    <w:rsid w:val="00DE2249"/>
    <w:rsid w:val="00DF08F4"/>
    <w:rsid w:val="00E938CE"/>
    <w:rsid w:val="00E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D55F8"/>
  <w15:chartTrackingRefBased/>
  <w15:docId w15:val="{92417AE7-74F8-4AC6-9DEB-91331370A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2F6"/>
    <w:pPr>
      <w:spacing w:line="300" w:lineRule="auto"/>
    </w:pPr>
    <w:rPr>
      <w:rFonts w:eastAsiaTheme="minorEastAsia"/>
      <w:sz w:val="24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F1B"/>
    <w:pPr>
      <w:jc w:val="center"/>
      <w:outlineLvl w:val="0"/>
    </w:pPr>
    <w:rPr>
      <w:rFonts w:ascii="Arial" w:hAnsi="Arial" w:cs="Arial"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84F1B"/>
    <w:rPr>
      <w:rFonts w:ascii="Arial" w:eastAsiaTheme="minorEastAsia" w:hAnsi="Arial" w:cs="Arial"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DAVISON</dc:creator>
  <cp:keywords/>
  <dc:description/>
  <cp:lastModifiedBy>EMMA DAVISON</cp:lastModifiedBy>
  <cp:revision>3</cp:revision>
  <dcterms:created xsi:type="dcterms:W3CDTF">2022-06-24T16:42:00Z</dcterms:created>
  <dcterms:modified xsi:type="dcterms:W3CDTF">2022-06-24T18:35:00Z</dcterms:modified>
</cp:coreProperties>
</file>